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D1E111" w14:textId="4C6B7235" w:rsidR="008F075B" w:rsidRPr="00BF41EE" w:rsidRDefault="00BF41EE" w:rsidP="008F075B">
      <w:pPr>
        <w:rPr>
          <w:rFonts w:ascii="Times New Roman" w:hAnsi="Times New Roman" w:cs="Times New Roman"/>
          <w:sz w:val="20"/>
          <w:szCs w:val="20"/>
        </w:rPr>
      </w:pPr>
      <w:r w:rsidRPr="00BF41EE">
        <w:rPr>
          <w:rFonts w:ascii="Times New Roman" w:hAnsi="Times New Roman" w:cs="Times New Roman"/>
          <w:sz w:val="20"/>
        </w:rPr>
        <w:t xml:space="preserve">Turnip representation of QLD rule </w:t>
      </w:r>
      <w:r w:rsidRPr="00BF41EE">
        <w:rPr>
          <w:rFonts w:ascii="Times New Roman" w:hAnsi="Times New Roman" w:cs="Times New Roman"/>
          <w:sz w:val="20"/>
        </w:rPr>
        <w:t>section 23</w:t>
      </w:r>
      <w:r w:rsidRPr="00BF41EE">
        <w:rPr>
          <w:rFonts w:ascii="Times New Roman" w:hAnsi="Times New Roman" w:cs="Times New Roman"/>
          <w:sz w:val="20"/>
        </w:rPr>
        <w:t xml:space="preserve"> encod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  <w:gridCol w:w="660"/>
      </w:tblGrid>
      <w:tr w:rsidR="00626F89" w14:paraId="0425E5E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bottom w:val="nil"/>
            </w:tcBorders>
          </w:tcPr>
          <w:p w14:paraId="200FE871" w14:textId="77777777" w:rsidR="008E1D9B" w:rsidRPr="00342613" w:rsidRDefault="008E1D9B" w:rsidP="008E1D9B">
            <w:pPr>
              <w:shd w:val="clear" w:color="auto" w:fill="FFFFFF"/>
              <w:spacing w:after="15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42613">
              <w:rPr>
                <w:rFonts w:ascii="Times New Roman" w:eastAsia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>Speed limit in a school zone</w:t>
            </w:r>
          </w:p>
          <w:p w14:paraId="1D5502BB" w14:textId="77777777" w:rsidR="008E1D9B" w:rsidRPr="00342613" w:rsidRDefault="008E1D9B" w:rsidP="008E1D9B">
            <w:pPr>
              <w:shd w:val="clear" w:color="auto" w:fill="FFFFFF"/>
              <w:spacing w:after="120"/>
              <w:ind w:left="289" w:hanging="28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42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1) The speed limit applying to a driver for any length of road in a school zone is the number of kilometres per hour indicated by the number on the school zone sign on a road, or the road, into the zone.</w:t>
            </w:r>
          </w:p>
          <w:p w14:paraId="615684F1" w14:textId="77777777" w:rsidR="008E1D9B" w:rsidRPr="00342613" w:rsidRDefault="008E1D9B" w:rsidP="008E1D9B">
            <w:pPr>
              <w:shd w:val="clear" w:color="auto" w:fill="FFFFFF"/>
              <w:ind w:firstLine="6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42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2) A </w:t>
            </w:r>
            <w:bookmarkStart w:id="0" w:name="sec.23-def.schoolzone"/>
            <w:bookmarkEnd w:id="0"/>
            <w:r w:rsidRPr="0034261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AU"/>
              </w:rPr>
              <w:t>school zone</w:t>
            </w:r>
            <w:r w:rsidRPr="00342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 is—</w:t>
            </w:r>
          </w:p>
          <w:p w14:paraId="4F36F68E" w14:textId="77777777" w:rsidR="008E1D9B" w:rsidRPr="00342613" w:rsidRDefault="008E1D9B" w:rsidP="008E1D9B">
            <w:pPr>
              <w:shd w:val="clear" w:color="auto" w:fill="FFFFFF"/>
              <w:spacing w:after="120"/>
              <w:ind w:left="573" w:hanging="284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42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a) if there is a school zone sign and an end school zone sign, or a speed limit sign with a different number on the sign, on a road—that length of road; or</w:t>
            </w:r>
          </w:p>
          <w:p w14:paraId="0A9D79BC" w14:textId="77777777" w:rsidR="008E1D9B" w:rsidRPr="00342613" w:rsidRDefault="008E1D9B" w:rsidP="008E1D9B">
            <w:pPr>
              <w:shd w:val="clear" w:color="auto" w:fill="FFFFFF"/>
              <w:ind w:left="289" w:hanging="28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342613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en-AU"/>
              </w:rPr>
              <w:t>(b) if there is a school zone sign on a road that ends in a dead end and there is no sign mentioned in paragraph (a), on the length of road beginning at the sign and ending at the dead end—that length of road.</w:t>
            </w:r>
          </w:p>
          <w:p w14:paraId="43DCAEAC" w14:textId="35C6A0B4" w:rsidR="00626F89" w:rsidRPr="00821153" w:rsidRDefault="00626F89" w:rsidP="00626F89">
            <w:pPr>
              <w:shd w:val="clear" w:color="auto" w:fill="FFFFFF"/>
              <w:ind w:left="315" w:hanging="284"/>
              <w:rPr>
                <w:color w:val="000000"/>
                <w:sz w:val="20"/>
                <w:lang w:eastAsia="en-AU"/>
              </w:rPr>
            </w:pPr>
          </w:p>
        </w:tc>
      </w:tr>
      <w:tr w:rsidR="00626F89" w14:paraId="26E8244D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CF1E4ED" w14:textId="3A978CE3" w:rsidR="00626F89" w:rsidRPr="006970F2" w:rsidRDefault="00C20A0B" w:rsidP="00626F89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>
              <w:rPr>
                <w:noProof/>
              </w:rPr>
              <w:pict w14:anchorId="48853D90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33" o:spid="_x0000_s1030" type="#_x0000_t13" style="position:absolute;left:0;text-align:left;margin-left:189.5pt;margin-top:-4.55pt;width:18.5pt;height:19pt;rotation:90;z-index:251672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626F89" w14:paraId="5B02AA36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32C56D66" w14:textId="77777777" w:rsidR="00626F89" w:rsidRPr="004607AE" w:rsidRDefault="00626F89" w:rsidP="00626F89">
            <w:pPr>
              <w:shd w:val="clear" w:color="auto" w:fill="FFFFFF"/>
              <w:spacing w:before="120" w:after="120"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626F89" w14:paraId="4FA3867A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1048B063" w14:textId="1A1BBB55" w:rsidR="00626F89" w:rsidRPr="0092050D" w:rsidRDefault="00C20A0B" w:rsidP="00626F89">
            <w:pPr>
              <w:shd w:val="clear" w:color="auto" w:fill="FFFFFF"/>
              <w:spacing w:line="360" w:lineRule="auto"/>
              <w:jc w:val="center"/>
              <w:rPr>
                <w:sz w:val="20"/>
              </w:rPr>
            </w:pPr>
            <w:r>
              <w:rPr>
                <w:noProof/>
              </w:rPr>
              <w:pict w14:anchorId="19923C30">
                <v:shape id="Arrow: Right 19" o:spid="_x0000_s1031" type="#_x0000_t13" style="position:absolute;left:0;text-align:left;margin-left:189.5pt;margin-top:.2pt;width:18.5pt;height:19pt;rotation:90;z-index:251673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626F89" w14:paraId="52024C92" w14:textId="77777777" w:rsidTr="0000002B">
        <w:trPr>
          <w:gridAfter w:val="1"/>
          <w:wAfter w:w="660" w:type="dxa"/>
        </w:trPr>
        <w:tc>
          <w:tcPr>
            <w:tcW w:w="8211" w:type="dxa"/>
            <w:tcBorders>
              <w:top w:val="nil"/>
              <w:bottom w:val="nil"/>
            </w:tcBorders>
          </w:tcPr>
          <w:p w14:paraId="4F6ADF38" w14:textId="77777777" w:rsidR="00626F89" w:rsidRPr="006970F2" w:rsidRDefault="00626F89" w:rsidP="00626F89">
            <w:pPr>
              <w:shd w:val="clear" w:color="auto" w:fill="FFFFFF"/>
              <w:spacing w:line="360" w:lineRule="auto"/>
              <w:jc w:val="both"/>
              <w:rPr>
                <w:b/>
                <w:bCs/>
                <w:sz w:val="20"/>
              </w:rPr>
            </w:pPr>
            <w:r w:rsidRPr="00BA1E21">
              <w:rPr>
                <w:noProof/>
                <w:sz w:val="20"/>
              </w:rPr>
              <w:drawing>
                <wp:anchor distT="0" distB="0" distL="114300" distR="114300" simplePos="0" relativeHeight="251671040" behindDoc="0" locked="0" layoutInCell="1" allowOverlap="1" wp14:anchorId="64059832" wp14:editId="45ACADF9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30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626F89" w14:paraId="503CA77B" w14:textId="77777777" w:rsidTr="00392FD9">
        <w:tc>
          <w:tcPr>
            <w:tcW w:w="8871" w:type="dxa"/>
            <w:gridSpan w:val="2"/>
            <w:tcBorders>
              <w:top w:val="nil"/>
            </w:tcBorders>
          </w:tcPr>
          <w:p w14:paraId="05296368" w14:textId="77777777" w:rsidR="00626F89" w:rsidRDefault="00626F89" w:rsidP="00626F89">
            <w:pPr>
              <w:spacing w:line="360" w:lineRule="auto"/>
              <w:jc w:val="both"/>
              <w:rPr>
                <w:lang w:val="en-AU"/>
              </w:rPr>
            </w:pPr>
            <w:r>
              <w:rPr>
                <w:lang w:val="en-AU"/>
              </w:rPr>
              <w:br w:type="page"/>
            </w:r>
          </w:p>
          <w:p w14:paraId="7DFAB0DA" w14:textId="7FAC042E" w:rsidR="00626F89" w:rsidRDefault="00626F89" w:rsidP="00626F89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51B31843" w14:textId="358575C1" w:rsidR="00626F89" w:rsidRDefault="00626F89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8498F" w:rsidRPr="00E8498F">
              <w:rPr>
                <w:rFonts w:ascii="Times New Roman" w:hAnsi="Times New Roman" w:cs="Times New Roman"/>
                <w:sz w:val="20"/>
              </w:rPr>
              <w:t>lengthOfRoad_In_schoolZone</w:t>
            </w:r>
          </w:p>
          <w:p w14:paraId="5C032B27" w14:textId="622CB539" w:rsidR="00E8498F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8498F" w:rsidRPr="00E8498F">
              <w:rPr>
                <w:rFonts w:ascii="Times New Roman" w:hAnsi="Times New Roman" w:cs="Times New Roman"/>
                <w:sz w:val="20"/>
              </w:rPr>
              <w:t>driver_IsDrivingOn_lengthOfRoad</w:t>
            </w:r>
          </w:p>
          <w:p w14:paraId="37DCAAD2" w14:textId="68312924" w:rsidR="00E8498F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8498F" w:rsidRPr="00E8498F">
              <w:rPr>
                <w:rFonts w:ascii="Times New Roman" w:hAnsi="Times New Roman" w:cs="Times New Roman"/>
                <w:sz w:val="20"/>
              </w:rPr>
              <w:t>speedLimit_IsNumberOf_kilometresPerHour</w:t>
            </w:r>
          </w:p>
          <w:p w14:paraId="0331DB46" w14:textId="41043753" w:rsidR="00E8498F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E8498F" w:rsidRPr="00E8498F">
              <w:rPr>
                <w:rFonts w:ascii="Times New Roman" w:hAnsi="Times New Roman" w:cs="Times New Roman"/>
                <w:sz w:val="20"/>
              </w:rPr>
              <w:t>kilometresPerHour_IsIndicatedByNumberOn_schoolZoneSign</w:t>
            </w:r>
          </w:p>
          <w:p w14:paraId="54F51E44" w14:textId="59CB3E8C" w:rsidR="00754E05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54E05" w:rsidRPr="00754E05">
              <w:rPr>
                <w:rFonts w:ascii="Times New Roman" w:hAnsi="Times New Roman" w:cs="Times New Roman"/>
                <w:sz w:val="20"/>
              </w:rPr>
              <w:t>schoolZoneSign_On_road</w:t>
            </w:r>
          </w:p>
          <w:p w14:paraId="65DC90B7" w14:textId="652B6111" w:rsidR="00754E05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54E05" w:rsidRPr="00754E05">
              <w:rPr>
                <w:rFonts w:ascii="Times New Roman" w:hAnsi="Times New Roman" w:cs="Times New Roman"/>
                <w:sz w:val="20"/>
              </w:rPr>
              <w:t>road_In_schoolZone</w:t>
            </w:r>
          </w:p>
          <w:p w14:paraId="0F9F33BF" w14:textId="4C37ABB5" w:rsidR="00754E05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754E05" w:rsidRPr="00754E05">
              <w:rPr>
                <w:rFonts w:ascii="Times New Roman" w:hAnsi="Times New Roman" w:cs="Times New Roman"/>
                <w:sz w:val="20"/>
              </w:rPr>
              <w:t>driver_HasSpeedLimit_speedLimit</w:t>
            </w:r>
          </w:p>
          <w:p w14:paraId="3D5ACF85" w14:textId="0EC31320" w:rsidR="00AA6BE8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A6BE8" w:rsidRPr="00AA6BE8">
              <w:rPr>
                <w:rFonts w:ascii="Times New Roman" w:hAnsi="Times New Roman" w:cs="Times New Roman"/>
                <w:sz w:val="20"/>
              </w:rPr>
              <w:t>day_SchoolDay</w:t>
            </w:r>
          </w:p>
          <w:p w14:paraId="48678582" w14:textId="6CC17A54" w:rsidR="00A467F9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467F9" w:rsidRPr="00A467F9">
              <w:rPr>
                <w:rFonts w:ascii="Times New Roman" w:hAnsi="Times New Roman" w:cs="Times New Roman"/>
                <w:sz w:val="20"/>
              </w:rPr>
              <w:t>driver_IsDrivingAtTime_time</w:t>
            </w:r>
          </w:p>
          <w:p w14:paraId="4AAE3736" w14:textId="557EE233" w:rsidR="00A467F9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A467F9" w:rsidRPr="00A467F9">
              <w:rPr>
                <w:rFonts w:ascii="Times New Roman" w:hAnsi="Times New Roman" w:cs="Times New Roman"/>
                <w:sz w:val="20"/>
              </w:rPr>
              <w:t>schoolHours_TimesIndicatedOn_schoolZoneSign</w:t>
            </w:r>
          </w:p>
          <w:p w14:paraId="5E73F801" w14:textId="7FB897C3" w:rsidR="00181B03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81B03" w:rsidRPr="00181B03">
              <w:rPr>
                <w:rFonts w:ascii="Times New Roman" w:hAnsi="Times New Roman" w:cs="Times New Roman"/>
                <w:sz w:val="20"/>
              </w:rPr>
              <w:t>time_WithIn_schoolHours</w:t>
            </w:r>
          </w:p>
          <w:p w14:paraId="0B854834" w14:textId="67A320DA" w:rsidR="000F3D78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0F3D78" w:rsidRPr="000F3D78">
              <w:rPr>
                <w:rFonts w:ascii="Times New Roman" w:hAnsi="Times New Roman" w:cs="Times New Roman"/>
                <w:sz w:val="20"/>
              </w:rPr>
              <w:t>lengthOfRoad_IsLengthOfRoadOf_road</w:t>
            </w:r>
          </w:p>
          <w:p w14:paraId="688F34E9" w14:textId="783045B3" w:rsidR="000F3D78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0F3D78" w:rsidRPr="000F3D78">
              <w:rPr>
                <w:rFonts w:ascii="Times New Roman" w:hAnsi="Times New Roman" w:cs="Times New Roman"/>
                <w:sz w:val="20"/>
              </w:rPr>
              <w:t>endSchoolZoneSign_On_road</w:t>
            </w:r>
          </w:p>
          <w:p w14:paraId="636F38A8" w14:textId="6EEEE38E" w:rsidR="00C66819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C66819" w:rsidRPr="00C66819">
              <w:rPr>
                <w:rFonts w:ascii="Times New Roman" w:hAnsi="Times New Roman" w:cs="Times New Roman"/>
                <w:sz w:val="20"/>
              </w:rPr>
              <w:t>lengthOfRoad_StartsAt_schoolZoneSign</w:t>
            </w:r>
          </w:p>
          <w:p w14:paraId="15E026F7" w14:textId="5D9C9E6B" w:rsidR="00C66819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C66819" w:rsidRPr="00C66819">
              <w:rPr>
                <w:rFonts w:ascii="Times New Roman" w:hAnsi="Times New Roman" w:cs="Times New Roman"/>
                <w:sz w:val="20"/>
              </w:rPr>
              <w:t>lengthOfRoad_EndsAt_endSchoolZoneSign</w:t>
            </w:r>
          </w:p>
          <w:p w14:paraId="1045E050" w14:textId="5C7654FF" w:rsidR="00876979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876979" w:rsidRPr="00876979">
              <w:rPr>
                <w:rFonts w:ascii="Times New Roman" w:hAnsi="Times New Roman" w:cs="Times New Roman"/>
                <w:sz w:val="20"/>
              </w:rPr>
              <w:t>speedLimitSign_On_Road</w:t>
            </w:r>
          </w:p>
          <w:p w14:paraId="7C559583" w14:textId="42A7AA94" w:rsidR="00355453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355453" w:rsidRPr="00355453">
              <w:rPr>
                <w:rFonts w:ascii="Times New Roman" w:hAnsi="Times New Roman" w:cs="Times New Roman"/>
                <w:sz w:val="20"/>
              </w:rPr>
              <w:t>speedLimitSign_IsAfterInDirectionOfTravelOf_schoolZoneSign</w:t>
            </w:r>
          </w:p>
          <w:p w14:paraId="1D7FE3DC" w14:textId="3547D7D8" w:rsidR="001B2F0A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B2F0A" w:rsidRPr="001B2F0A">
              <w:rPr>
                <w:rFonts w:ascii="Times New Roman" w:hAnsi="Times New Roman" w:cs="Times New Roman"/>
                <w:sz w:val="20"/>
              </w:rPr>
              <w:t>lengthOfRoad_EndsAt_speedLimitSign</w:t>
            </w:r>
          </w:p>
          <w:p w14:paraId="01735996" w14:textId="20303869" w:rsidR="001B2F0A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B2F0A" w:rsidRPr="001B2F0A">
              <w:rPr>
                <w:rFonts w:ascii="Times New Roman" w:hAnsi="Times New Roman" w:cs="Times New Roman"/>
                <w:sz w:val="20"/>
              </w:rPr>
              <w:t>speedLimitSchoolZone_NumberOfKilometresPerHoursIndicatedOn_schoolZoneSign</w:t>
            </w:r>
          </w:p>
          <w:p w14:paraId="2A85CFE5" w14:textId="74F0DDCC" w:rsidR="00255893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255893" w:rsidRPr="00255893">
              <w:rPr>
                <w:rFonts w:ascii="Times New Roman" w:hAnsi="Times New Roman" w:cs="Times New Roman"/>
                <w:sz w:val="20"/>
              </w:rPr>
              <w:t>speedLimit_NumberOfKilometresPerHoursIndicatedOn_speedLimitSign</w:t>
            </w:r>
          </w:p>
          <w:p w14:paraId="0851A182" w14:textId="5779CA27" w:rsidR="00426A50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255893" w:rsidRPr="00255893">
              <w:rPr>
                <w:rFonts w:ascii="Times New Roman" w:hAnsi="Times New Roman" w:cs="Times New Roman"/>
                <w:sz w:val="20"/>
              </w:rPr>
              <w:t>speedLimitSchoolZone_Equal_speedLimit</w:t>
            </w:r>
          </w:p>
          <w:p w14:paraId="3C2850A1" w14:textId="764D1B7F" w:rsidR="00124D8B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24D8B" w:rsidRPr="00124D8B">
              <w:rPr>
                <w:rFonts w:ascii="Times New Roman" w:hAnsi="Times New Roman" w:cs="Times New Roman"/>
                <w:color w:val="000000" w:themeColor="text1"/>
                <w:sz w:val="20"/>
              </w:rPr>
              <w:t>road_EndsIn_deadEnd</w:t>
            </w:r>
          </w:p>
          <w:p w14:paraId="7DC4185B" w14:textId="0724D578" w:rsidR="00596A10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596A10" w:rsidRPr="00596A10">
              <w:rPr>
                <w:rFonts w:ascii="Times New Roman" w:hAnsi="Times New Roman" w:cs="Times New Roman"/>
                <w:color w:val="000000" w:themeColor="text1"/>
                <w:sz w:val="20"/>
              </w:rPr>
              <w:t>lengthOfRoad_EndsIn_deadEnd</w:t>
            </w:r>
          </w:p>
          <w:p w14:paraId="41B5CB01" w14:textId="2B1E19A9" w:rsidR="001A423B" w:rsidRDefault="006255BA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4607A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="001A423B" w:rsidRPr="001A423B">
              <w:rPr>
                <w:rFonts w:ascii="Times New Roman" w:hAnsi="Times New Roman" w:cs="Times New Roman"/>
                <w:color w:val="000000" w:themeColor="text1"/>
                <w:sz w:val="20"/>
              </w:rPr>
              <w:t>speedLimitSign_IsAfterInDirectionOfTravelOf_schoolZoneSign</w:t>
            </w:r>
          </w:p>
          <w:p w14:paraId="5D49789E" w14:textId="77777777" w:rsidR="00596A10" w:rsidRPr="00426A50" w:rsidRDefault="00596A10" w:rsidP="00626F89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</w:p>
          <w:p w14:paraId="5B3DA873" w14:textId="3A530E73" w:rsidR="00626F89" w:rsidRDefault="00626F89" w:rsidP="00626F89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4607AE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</w:p>
          <w:p w14:paraId="5AAF4178" w14:textId="19428DF9" w:rsidR="00A841A0" w:rsidRDefault="00317AF9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9F44A2">
              <w:rPr>
                <w:rFonts w:ascii="Times New Roman" w:hAnsi="Times New Roman" w:cs="Times New Roman"/>
                <w:sz w:val="20"/>
              </w:rPr>
              <w:t>23_1</w:t>
            </w:r>
            <w:r w:rsidR="00D53189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9F44A2" w:rsidRPr="009F44A2">
              <w:rPr>
                <w:rFonts w:ascii="Times New Roman" w:hAnsi="Times New Roman" w:cs="Times New Roman"/>
                <w:sz w:val="20"/>
              </w:rPr>
              <w:t>lengthOfRoad_In_schoolZone</w:t>
            </w:r>
            <w:r w:rsidR="009F44A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8B4B0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8B4B0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F44A2" w:rsidRPr="009F44A2">
              <w:rPr>
                <w:rFonts w:ascii="Times New Roman" w:hAnsi="Times New Roman" w:cs="Times New Roman"/>
                <w:color w:val="000000" w:themeColor="text1"/>
                <w:sz w:val="20"/>
              </w:rPr>
              <w:t>driver_IsDrivingOn_lengthOfRoad</w:t>
            </w:r>
            <w:r w:rsidR="009F44A2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426A5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F44A2" w:rsidRPr="009F44A2">
              <w:rPr>
                <w:rFonts w:ascii="Times New Roman" w:hAnsi="Times New Roman" w:cs="Times New Roman"/>
                <w:color w:val="000000" w:themeColor="text1"/>
                <w:sz w:val="20"/>
              </w:rPr>
              <w:t>speedLimit_IsNumberOf_kilometresPerHour</w:t>
            </w:r>
            <w:r w:rsidR="009F44A2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DE78DE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AA6BE8" w:rsidRPr="00AA6BE8">
              <w:rPr>
                <w:rFonts w:ascii="Times New Roman" w:hAnsi="Times New Roman" w:cs="Times New Roman"/>
                <w:color w:val="000000" w:themeColor="text1"/>
                <w:sz w:val="20"/>
              </w:rPr>
              <w:t>kilometresPerHour_IsIndicatedByNumberOn_schoolZoneSign</w:t>
            </w:r>
            <w:r w:rsidR="00AA6BE8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AA6BE8" w:rsidRPr="00AA6BE8">
              <w:rPr>
                <w:rFonts w:ascii="Times New Roman" w:hAnsi="Times New Roman" w:cs="Times New Roman"/>
                <w:color w:val="000000" w:themeColor="text1"/>
                <w:sz w:val="20"/>
              </w:rPr>
              <w:t>schoolZoneSign_On_road</w:t>
            </w:r>
            <w:r w:rsidR="00AA6BE8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AA6BE8" w:rsidRPr="00AA6BE8">
              <w:rPr>
                <w:rFonts w:ascii="Times New Roman" w:hAnsi="Times New Roman" w:cs="Times New Roman"/>
                <w:color w:val="000000" w:themeColor="text1"/>
                <w:sz w:val="20"/>
              </w:rPr>
              <w:lastRenderedPageBreak/>
              <w:t>road_In_schoolZone</w:t>
            </w:r>
            <w:r w:rsidR="00AA6BE8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&amp; </w:t>
            </w:r>
            <w:r w:rsidR="00AA6BE8" w:rsidRPr="00AA6BE8">
              <w:rPr>
                <w:rFonts w:ascii="Times New Roman" w:hAnsi="Times New Roman" w:cs="Times New Roman"/>
                <w:color w:val="000000" w:themeColor="text1"/>
                <w:sz w:val="20"/>
              </w:rPr>
              <w:t>day_SchoolDay</w:t>
            </w:r>
            <w:r w:rsidR="00D626B2">
              <w:rPr>
                <w:rFonts w:ascii="Times New Roman" w:hAnsi="Times New Roman" w:cs="Times New Roman"/>
                <w:color w:val="000000" w:themeColor="text1"/>
                <w:sz w:val="20"/>
              </w:rPr>
              <w:t xml:space="preserve"> </w:t>
            </w:r>
            <w:r w:rsidR="00426A50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426A50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D626B2" w:rsidRPr="00356093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O]</w:t>
            </w:r>
            <w:r w:rsidR="00D626B2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D626B2" w:rsidRPr="00D626B2">
              <w:rPr>
                <w:rFonts w:ascii="Times New Roman" w:hAnsi="Times New Roman" w:cs="Times New Roman"/>
                <w:color w:val="000000" w:themeColor="text1"/>
                <w:sz w:val="20"/>
              </w:rPr>
              <w:t>driver_HasSpeedLimit_speedLimit</w:t>
            </w:r>
          </w:p>
          <w:p w14:paraId="723D0CD5" w14:textId="0B0C1A6E" w:rsidR="00642252" w:rsidRDefault="00317AF9" w:rsidP="005F2334">
            <w:pPr>
              <w:spacing w:before="120" w:line="276" w:lineRule="auto"/>
              <w:rPr>
                <w:rFonts w:ascii="Times New Roman" w:hAnsi="Times New Roman" w:cs="Times New Roman"/>
                <w:color w:val="000000" w:themeColor="text1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6C3169" w:rsidRPr="006C3169">
              <w:rPr>
                <w:rFonts w:ascii="Times New Roman" w:hAnsi="Times New Roman" w:cs="Times New Roman"/>
                <w:sz w:val="20"/>
              </w:rPr>
              <w:t>23</w:t>
            </w:r>
            <w:r w:rsidR="006C3169">
              <w:rPr>
                <w:rFonts w:ascii="Times New Roman" w:hAnsi="Times New Roman" w:cs="Times New Roman"/>
                <w:sz w:val="20"/>
              </w:rPr>
              <w:t>_</w:t>
            </w:r>
            <w:r w:rsidR="006C3169" w:rsidRPr="006C3169">
              <w:rPr>
                <w:rFonts w:ascii="Times New Roman" w:hAnsi="Times New Roman" w:cs="Times New Roman"/>
                <w:sz w:val="20"/>
              </w:rPr>
              <w:t>1</w:t>
            </w:r>
            <w:r w:rsidR="006C3169">
              <w:rPr>
                <w:rFonts w:ascii="Times New Roman" w:hAnsi="Times New Roman" w:cs="Times New Roman"/>
                <w:sz w:val="20"/>
              </w:rPr>
              <w:t>_</w:t>
            </w:r>
            <w:r w:rsidR="006C3169" w:rsidRPr="006C3169">
              <w:rPr>
                <w:rFonts w:ascii="Times New Roman" w:hAnsi="Times New Roman" w:cs="Times New Roman"/>
                <w:sz w:val="20"/>
              </w:rPr>
              <w:t>exception</w:t>
            </w:r>
            <w:r w:rsidR="006C3169">
              <w:rPr>
                <w:rFonts w:ascii="Times New Roman" w:hAnsi="Times New Roman" w:cs="Times New Roman"/>
                <w:sz w:val="20"/>
              </w:rPr>
              <w:t>_</w:t>
            </w:r>
            <w:r w:rsidR="006C3169" w:rsidRPr="006C3169">
              <w:rPr>
                <w:rFonts w:ascii="Times New Roman" w:hAnsi="Times New Roman" w:cs="Times New Roman"/>
                <w:sz w:val="20"/>
              </w:rPr>
              <w:t>1</w:t>
            </w:r>
            <w:r w:rsidR="006C3169">
              <w:rPr>
                <w:rFonts w:ascii="Times New Roman" w:hAnsi="Times New Roman" w:cs="Times New Roman"/>
                <w:sz w:val="20"/>
              </w:rPr>
              <w:t xml:space="preserve">: </w:t>
            </w:r>
            <w:r w:rsidR="009F1399" w:rsidRPr="009F1399">
              <w:rPr>
                <w:rFonts w:ascii="Times New Roman" w:hAnsi="Times New Roman" w:cs="Times New Roman"/>
                <w:sz w:val="20"/>
              </w:rPr>
              <w:t>lengthOfRoad_In_schoolZone</w:t>
            </w:r>
            <w:r w:rsidR="009F1399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9F1399" w:rsidRPr="009F1399">
              <w:rPr>
                <w:rFonts w:ascii="Times New Roman" w:hAnsi="Times New Roman" w:cs="Times New Roman"/>
                <w:sz w:val="20"/>
              </w:rPr>
              <w:t>driver_IsDrivingOn_lengthOfRoad</w:t>
            </w:r>
            <w:r w:rsidR="009F139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D34DC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D34DC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F1399" w:rsidRPr="009F1399">
              <w:rPr>
                <w:rFonts w:ascii="Times New Roman" w:hAnsi="Times New Roman" w:cs="Times New Roman"/>
                <w:sz w:val="20"/>
              </w:rPr>
              <w:t>speedLimit_IsNumberOf_kilometresPerHour</w:t>
            </w:r>
            <w:r w:rsidR="009F139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F1399" w:rsidRPr="009F1399">
              <w:rPr>
                <w:rFonts w:ascii="Times New Roman" w:hAnsi="Times New Roman" w:cs="Times New Roman"/>
                <w:sz w:val="20"/>
              </w:rPr>
              <w:t>kilometresPerHour_IsIndicatedByNumberOn_schoolZoneSign</w:t>
            </w:r>
            <w:r w:rsidR="002B3807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B3807" w:rsidRPr="002B3807">
              <w:rPr>
                <w:rFonts w:ascii="Times New Roman" w:hAnsi="Times New Roman" w:cs="Times New Roman"/>
                <w:sz w:val="20"/>
              </w:rPr>
              <w:t>schoolZoneSign_On_road</w:t>
            </w:r>
            <w:r w:rsidR="002B380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2B3807" w:rsidRPr="002B3807">
              <w:rPr>
                <w:rFonts w:ascii="Times New Roman" w:hAnsi="Times New Roman" w:cs="Times New Roman"/>
                <w:sz w:val="20"/>
              </w:rPr>
              <w:t>road_In_schoolZone</w:t>
            </w:r>
            <w:r w:rsidR="002B3807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2B3807" w:rsidRPr="002B3807">
              <w:rPr>
                <w:rFonts w:ascii="Times New Roman" w:hAnsi="Times New Roman" w:cs="Times New Roman"/>
                <w:sz w:val="20"/>
              </w:rPr>
              <w:t>day_SchoolDay</w:t>
            </w:r>
            <w:r w:rsidR="002B3807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A467F9" w:rsidRPr="00A467F9">
              <w:rPr>
                <w:rFonts w:ascii="Times New Roman" w:hAnsi="Times New Roman" w:cs="Times New Roman"/>
                <w:sz w:val="20"/>
              </w:rPr>
              <w:t>driver_IsDrivingAtTime_time</w:t>
            </w:r>
            <w:r w:rsidR="00A467F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A467F9" w:rsidRPr="00A467F9">
              <w:rPr>
                <w:rFonts w:ascii="Times New Roman" w:hAnsi="Times New Roman" w:cs="Times New Roman"/>
                <w:sz w:val="20"/>
              </w:rPr>
              <w:t>schoolHours_TimesIndicatedOn_schoolZoneSign</w:t>
            </w:r>
            <w:r w:rsidR="00181B0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81B03" w:rsidRP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81B0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181B03">
              <w:rPr>
                <w:rFonts w:ascii="Times New Roman" w:hAnsi="Times New Roman" w:cs="Times New Roman"/>
                <w:sz w:val="20"/>
              </w:rPr>
              <w:t>time_WithIn_schoolHours</w:t>
            </w:r>
            <w:r w:rsidR="00A467F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B3807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181B0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81B03" w:rsidRPr="00356093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</w:t>
            </w:r>
            <w:r w:rsidR="00181B03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P</w:t>
            </w:r>
            <w:r w:rsidR="00181B03" w:rsidRPr="00356093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]</w:t>
            </w:r>
            <w:r w:rsidR="00181B0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81B03" w:rsidRPr="00181B03">
              <w:rPr>
                <w:rFonts w:ascii="Times New Roman" w:hAnsi="Times New Roman" w:cs="Times New Roman"/>
                <w:color w:val="000000" w:themeColor="text1"/>
                <w:sz w:val="20"/>
              </w:rPr>
              <w:t>driver_HasSpeedLimit_speedLimit</w:t>
            </w:r>
          </w:p>
          <w:p w14:paraId="78B84369" w14:textId="548C6EA5" w:rsidR="001B182C" w:rsidRDefault="00317AF9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540B39" w:rsidRPr="006C3169">
              <w:rPr>
                <w:rFonts w:ascii="Times New Roman" w:hAnsi="Times New Roman" w:cs="Times New Roman"/>
                <w:sz w:val="20"/>
              </w:rPr>
              <w:t>23</w:t>
            </w:r>
            <w:r w:rsidR="00540B39">
              <w:rPr>
                <w:rFonts w:ascii="Times New Roman" w:hAnsi="Times New Roman" w:cs="Times New Roman"/>
                <w:sz w:val="20"/>
              </w:rPr>
              <w:t xml:space="preserve">_2_a_i: </w:t>
            </w:r>
            <w:r w:rsidR="000F3D78" w:rsidRPr="000F3D78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0F3D7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2C18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B72C18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0F3D78" w:rsidRPr="000F3D78">
              <w:rPr>
                <w:rFonts w:ascii="Times New Roman" w:hAnsi="Times New Roman" w:cs="Times New Roman"/>
                <w:sz w:val="20"/>
              </w:rPr>
              <w:t>schoolZoneSign_On_road</w:t>
            </w:r>
            <w:r w:rsidR="000F3D7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2C18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B72C18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0F3D78" w:rsidRPr="000F3D78">
              <w:rPr>
                <w:rFonts w:ascii="Times New Roman" w:hAnsi="Times New Roman" w:cs="Times New Roman"/>
                <w:sz w:val="20"/>
              </w:rPr>
              <w:t>endSchoolZoneSign_On_road</w:t>
            </w:r>
            <w:r w:rsidR="000F3D78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C66819" w:rsidRPr="00C66819">
              <w:rPr>
                <w:rFonts w:ascii="Times New Roman" w:hAnsi="Times New Roman" w:cs="Times New Roman"/>
                <w:sz w:val="20"/>
              </w:rPr>
              <w:t>lengthOfRoad_StartsAt_schoolZoneSign</w:t>
            </w:r>
            <w:r w:rsidR="000F3D78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B72C18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B72C18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C66819" w:rsidRPr="00C66819">
              <w:rPr>
                <w:rFonts w:ascii="Times New Roman" w:hAnsi="Times New Roman" w:cs="Times New Roman"/>
                <w:sz w:val="20"/>
              </w:rPr>
              <w:t>lengthOfRoad_EndsAt_endSchoolZoneSign</w:t>
            </w:r>
            <w:r w:rsidR="00C6681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066F1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C6681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066F1" w:rsidRPr="001066F1">
              <w:rPr>
                <w:rFonts w:ascii="Times New Roman" w:hAnsi="Times New Roman" w:cs="Times New Roman"/>
                <w:sz w:val="20"/>
              </w:rPr>
              <w:t>lengthOfRoad_Is_schoolZone</w:t>
            </w:r>
          </w:p>
          <w:p w14:paraId="06F77B4E" w14:textId="0FF36952" w:rsidR="009E3CA1" w:rsidRDefault="00317AF9" w:rsidP="009E3CA1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9E3CA1" w:rsidRPr="006C3169">
              <w:rPr>
                <w:rFonts w:ascii="Times New Roman" w:hAnsi="Times New Roman" w:cs="Times New Roman"/>
                <w:sz w:val="20"/>
              </w:rPr>
              <w:t>23</w:t>
            </w:r>
            <w:r w:rsidR="009E3CA1">
              <w:rPr>
                <w:rFonts w:ascii="Times New Roman" w:hAnsi="Times New Roman" w:cs="Times New Roman"/>
                <w:sz w:val="20"/>
              </w:rPr>
              <w:t xml:space="preserve">_2_a_ii: </w:t>
            </w:r>
            <w:r w:rsidR="009E3CA1" w:rsidRPr="000F3D78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9E3CA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9E3CA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9E3CA1" w:rsidRPr="000F3D78">
              <w:rPr>
                <w:rFonts w:ascii="Times New Roman" w:hAnsi="Times New Roman" w:cs="Times New Roman"/>
                <w:sz w:val="20"/>
              </w:rPr>
              <w:t>schoolZoneSign_On_road</w:t>
            </w:r>
            <w:r w:rsidR="009E3CA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9E3CA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876979" w:rsidRPr="00876979">
              <w:rPr>
                <w:rFonts w:ascii="Times New Roman" w:hAnsi="Times New Roman" w:cs="Times New Roman"/>
                <w:sz w:val="20"/>
              </w:rPr>
              <w:t>speedLimitSign_On_Road</w:t>
            </w:r>
            <w:r w:rsidR="00876979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>
              <w:rPr>
                <w:rFonts w:ascii="Times New Roman" w:hAnsi="Times New Roman" w:cs="Times New Roman"/>
                <w:sz w:val="20"/>
              </w:rPr>
              <w:t xml:space="preserve">&amp; </w:t>
            </w:r>
            <w:r w:rsidR="00355453" w:rsidRPr="00355453">
              <w:rPr>
                <w:rFonts w:ascii="Times New Roman" w:hAnsi="Times New Roman" w:cs="Times New Roman"/>
                <w:sz w:val="20"/>
              </w:rPr>
              <w:t>speedLimitSign_IsAfterInDirectionOfTravelOf_schoolZoneSign</w:t>
            </w:r>
            <w:r w:rsidR="0035545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9E3CA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355453" w:rsidRPr="00355453">
              <w:rPr>
                <w:rFonts w:ascii="Times New Roman" w:hAnsi="Times New Roman" w:cs="Times New Roman"/>
                <w:sz w:val="20"/>
              </w:rPr>
              <w:t>lengthOfRoad_StartsAt_schoolZoneSign</w:t>
            </w:r>
            <w:r w:rsidR="00355453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B2F0A" w:rsidRPr="001B2F0A">
              <w:rPr>
                <w:rFonts w:ascii="Times New Roman" w:hAnsi="Times New Roman" w:cs="Times New Roman"/>
                <w:sz w:val="20"/>
              </w:rPr>
              <w:t>lengthOfRoad_EndsAt_speedLimitSign</w:t>
            </w:r>
            <w:r w:rsidR="001B2F0A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B2F0A" w:rsidRPr="001B2F0A">
              <w:rPr>
                <w:rFonts w:ascii="Times New Roman" w:hAnsi="Times New Roman" w:cs="Times New Roman"/>
                <w:sz w:val="20"/>
              </w:rPr>
              <w:t>speedLimitSchoolZone_NumberOfKilometresPerHoursIndicatedOn_schoolZoneSign</w:t>
            </w:r>
            <w:r w:rsidR="001B2F0A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255893" w:rsidRPr="00255893">
              <w:rPr>
                <w:rFonts w:ascii="Times New Roman" w:hAnsi="Times New Roman" w:cs="Times New Roman"/>
                <w:sz w:val="20"/>
              </w:rPr>
              <w:t>speedLimit_NumberOfKilometresPerHoursIndicatedOn_speedLimitSign</w:t>
            </w:r>
            <w:r w:rsidR="0025589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A60B1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2A60B1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255893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25589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255893" w:rsidRPr="00255893">
              <w:rPr>
                <w:rFonts w:ascii="Times New Roman" w:hAnsi="Times New Roman" w:cs="Times New Roman"/>
                <w:sz w:val="20"/>
              </w:rPr>
              <w:t>speedLimitSchoolZone_Equal_speedLimit</w:t>
            </w:r>
            <w:r w:rsidR="00255893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9E3CA1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9E3CA1" w:rsidRPr="001066F1">
              <w:rPr>
                <w:rFonts w:ascii="Times New Roman" w:hAnsi="Times New Roman" w:cs="Times New Roman"/>
                <w:sz w:val="20"/>
              </w:rPr>
              <w:t>lengthOfRoad_Is_schoolZone</w:t>
            </w:r>
          </w:p>
          <w:p w14:paraId="5DCA8952" w14:textId="687ED9B8" w:rsidR="00D95F8E" w:rsidRPr="00E5541D" w:rsidRDefault="00CB05B5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1C7CDA" w:rsidRPr="006C3169">
              <w:rPr>
                <w:rFonts w:ascii="Times New Roman" w:hAnsi="Times New Roman" w:cs="Times New Roman"/>
                <w:sz w:val="20"/>
              </w:rPr>
              <w:t>23</w:t>
            </w:r>
            <w:r w:rsidR="001C7CDA">
              <w:rPr>
                <w:rFonts w:ascii="Times New Roman" w:hAnsi="Times New Roman" w:cs="Times New Roman"/>
                <w:sz w:val="20"/>
              </w:rPr>
              <w:t xml:space="preserve">_2_b: </w:t>
            </w:r>
            <w:r w:rsidR="00124D8B" w:rsidRPr="00124D8B">
              <w:rPr>
                <w:rFonts w:ascii="Times New Roman" w:hAnsi="Times New Roman" w:cs="Times New Roman"/>
                <w:sz w:val="20"/>
              </w:rPr>
              <w:t>road_EndsIn_deadEnd</w:t>
            </w:r>
            <w:r w:rsidR="00124D8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24D8B" w:rsidRPr="00124D8B">
              <w:rPr>
                <w:rFonts w:ascii="Times New Roman" w:hAnsi="Times New Roman" w:cs="Times New Roman"/>
                <w:sz w:val="20"/>
              </w:rPr>
              <w:t>lengthOfRoad_IsLengthOfRoadOf_road</w:t>
            </w:r>
            <w:r w:rsidR="00124D8B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E5B3E" w:rsidRPr="004E5B3E">
              <w:rPr>
                <w:rFonts w:ascii="Times New Roman" w:hAnsi="Times New Roman" w:cs="Times New Roman"/>
                <w:sz w:val="20"/>
              </w:rPr>
              <w:t>schoolZoneSign_On_road</w:t>
            </w:r>
            <w:r w:rsidR="004E5B3E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4E5B3E" w:rsidRPr="004E5B3E">
              <w:rPr>
                <w:rFonts w:ascii="Times New Roman" w:hAnsi="Times New Roman" w:cs="Times New Roman"/>
                <w:sz w:val="20"/>
              </w:rPr>
              <w:t>lengthOfRoad_StartsAt_schoolZoneSign</w:t>
            </w:r>
            <w:r w:rsidR="004E5B3E">
              <w:rPr>
                <w:rFonts w:ascii="Times New Roman" w:hAnsi="Times New Roman" w:cs="Times New Roman"/>
                <w:sz w:val="20"/>
              </w:rPr>
              <w:t xml:space="preserve"> &amp; </w:t>
            </w:r>
            <w:r w:rsidR="004E5B3E" w:rsidRPr="004E5B3E">
              <w:rPr>
                <w:rFonts w:ascii="Times New Roman" w:hAnsi="Times New Roman" w:cs="Times New Roman"/>
                <w:sz w:val="20"/>
              </w:rPr>
              <w:t>lengthOfRoad_EndsIn_deadEnd</w:t>
            </w:r>
            <w:r w:rsidR="00596A10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CC495B" w:rsidRPr="00CC495B">
              <w:rPr>
                <w:rFonts w:ascii="Times New Roman" w:hAnsi="Times New Roman" w:cs="Times New Roman"/>
                <w:sz w:val="20"/>
              </w:rPr>
              <w:t>schoolZoneSign_On_road</w:t>
            </w:r>
            <w:r w:rsidR="00CC495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66C6D" w:rsidRPr="00466C6D">
              <w:rPr>
                <w:rFonts w:ascii="Times New Roman" w:hAnsi="Times New Roman" w:cs="Times New Roman"/>
                <w:sz w:val="20"/>
              </w:rPr>
              <w:t>endSchoolZoneSign_On_road</w:t>
            </w:r>
            <w:r w:rsidR="00466C6D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466C6D" w:rsidRPr="00466C6D">
              <w:rPr>
                <w:rFonts w:ascii="Times New Roman" w:hAnsi="Times New Roman" w:cs="Times New Roman"/>
                <w:sz w:val="20"/>
              </w:rPr>
              <w:t>speedLimitSign_On_road</w:t>
            </w:r>
            <w:r w:rsidR="00466C6D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A423B" w:rsidRPr="001A423B">
              <w:rPr>
                <w:rFonts w:ascii="Times New Roman" w:hAnsi="Times New Roman" w:cs="Times New Roman"/>
                <w:sz w:val="20"/>
              </w:rPr>
              <w:t>speedLimitSign_IsAfterInDirectionOfTravelOf_schoolZoneSign</w:t>
            </w:r>
            <w:r w:rsidR="001A423B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A423B" w:rsidRPr="001A423B">
              <w:rPr>
                <w:rFonts w:ascii="Times New Roman" w:hAnsi="Times New Roman" w:cs="Times New Roman"/>
                <w:sz w:val="20"/>
              </w:rPr>
              <w:t>speedLimitSchoolZone_NumberOfKilometresPerHoursIndicatedOn_schoolZoneSign</w:t>
            </w:r>
            <w:r w:rsidR="003C470F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3C470F" w:rsidRPr="003C470F">
              <w:rPr>
                <w:rFonts w:ascii="Times New Roman" w:hAnsi="Times New Roman" w:cs="Times New Roman"/>
                <w:sz w:val="20"/>
              </w:rPr>
              <w:t>speedLimit_NumberOfKilometresPerHoursIndicatedOn_speedLimitSign</w:t>
            </w:r>
            <w:r w:rsidR="003C470F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5F233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="001E0764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 xml:space="preserve"> </w:t>
            </w:r>
            <w:r w:rsidR="001E0764" w:rsidRPr="00255893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~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1E0764">
              <w:rPr>
                <w:rFonts w:ascii="Times New Roman" w:hAnsi="Times New Roman" w:cs="Times New Roman"/>
                <w:sz w:val="20"/>
              </w:rPr>
              <w:t>speedLimitSchoolZone_Equal_speedLimit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4607A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="001E0764">
              <w:rPr>
                <w:rFonts w:ascii="Times New Roman" w:hAnsi="Times New Roman" w:cs="Times New Roman"/>
                <w:sz w:val="20"/>
              </w:rPr>
              <w:t xml:space="preserve"> </w:t>
            </w:r>
            <w:r w:rsidR="001E0764" w:rsidRPr="001066F1">
              <w:rPr>
                <w:rFonts w:ascii="Times New Roman" w:hAnsi="Times New Roman" w:cs="Times New Roman"/>
                <w:sz w:val="20"/>
              </w:rPr>
              <w:t>lengthOfRoad_Is_schoolZone</w:t>
            </w:r>
          </w:p>
          <w:p w14:paraId="246EAF6E" w14:textId="77777777" w:rsidR="00D95F8E" w:rsidRDefault="002A60B1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sz w:val="20"/>
              </w:rPr>
              <w:t>s</w:t>
            </w:r>
            <w:r w:rsidR="00DA130C" w:rsidRPr="00DA130C">
              <w:rPr>
                <w:rFonts w:ascii="Times New Roman" w:hAnsi="Times New Roman" w:cs="Times New Roman"/>
                <w:sz w:val="20"/>
              </w:rPr>
              <w:t xml:space="preserve">23_1_exception_1 </w:t>
            </w:r>
            <w:r w:rsidR="00CE3FB5">
              <w:rPr>
                <w:rFonts w:ascii="Cambria Math" w:hAnsi="Cambria Math" w:cs="Cambria Math"/>
                <w:sz w:val="20"/>
              </w:rPr>
              <w:t>≫</w:t>
            </w:r>
            <w:r w:rsidR="00DA130C" w:rsidRPr="00DA130C">
              <w:rPr>
                <w:rFonts w:ascii="Times New Roman" w:hAnsi="Times New Roman" w:cs="Times New Roman"/>
                <w:sz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</w:rPr>
              <w:t>s</w:t>
            </w:r>
            <w:r w:rsidR="00DA130C" w:rsidRPr="00DA130C">
              <w:rPr>
                <w:rFonts w:ascii="Times New Roman" w:hAnsi="Times New Roman" w:cs="Times New Roman"/>
                <w:sz w:val="20"/>
              </w:rPr>
              <w:t>23_1</w:t>
            </w:r>
          </w:p>
          <w:p w14:paraId="7F147E42" w14:textId="42146B8C" w:rsidR="00C20A0B" w:rsidRPr="004607AE" w:rsidRDefault="00C20A0B" w:rsidP="005F2334">
            <w:pPr>
              <w:spacing w:before="120" w:line="276" w:lineRule="auto"/>
              <w:rPr>
                <w:rFonts w:ascii="Times New Roman" w:hAnsi="Times New Roman" w:cs="Times New Roman"/>
                <w:sz w:val="20"/>
              </w:rPr>
            </w:pPr>
          </w:p>
        </w:tc>
      </w:tr>
    </w:tbl>
    <w:p w14:paraId="19B961C8" w14:textId="77777777" w:rsidR="008005B8" w:rsidRDefault="008005B8"/>
    <w:p w14:paraId="31475055" w14:textId="17E18E12" w:rsidR="003E4AF8" w:rsidRDefault="003E4AF8"/>
    <w:p w14:paraId="4313FD10" w14:textId="77777777" w:rsidR="003E4AF8" w:rsidRDefault="003E4AF8"/>
    <w:sectPr w:rsidR="003E4A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383D2C" w14:textId="77777777" w:rsidR="008F075B" w:rsidRDefault="008F075B" w:rsidP="008F075B">
      <w:pPr>
        <w:spacing w:after="0" w:line="240" w:lineRule="auto"/>
      </w:pPr>
      <w:r>
        <w:separator/>
      </w:r>
    </w:p>
  </w:endnote>
  <w:endnote w:type="continuationSeparator" w:id="0">
    <w:p w14:paraId="6D11C233" w14:textId="77777777" w:rsidR="008F075B" w:rsidRDefault="008F075B" w:rsidP="008F07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205F26" w14:textId="77777777" w:rsidR="008F075B" w:rsidRDefault="008F075B" w:rsidP="008F075B">
      <w:pPr>
        <w:spacing w:after="0" w:line="240" w:lineRule="auto"/>
      </w:pPr>
      <w:r>
        <w:separator/>
      </w:r>
    </w:p>
  </w:footnote>
  <w:footnote w:type="continuationSeparator" w:id="0">
    <w:p w14:paraId="5982D47D" w14:textId="77777777" w:rsidR="008F075B" w:rsidRDefault="008F075B" w:rsidP="008F075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NKoFAB1ZiUktAAAA"/>
  </w:docVars>
  <w:rsids>
    <w:rsidRoot w:val="00EE4D4D"/>
    <w:rsid w:val="00001C1F"/>
    <w:rsid w:val="000104EE"/>
    <w:rsid w:val="00023ADE"/>
    <w:rsid w:val="00023C6E"/>
    <w:rsid w:val="00030369"/>
    <w:rsid w:val="00032FCD"/>
    <w:rsid w:val="00033357"/>
    <w:rsid w:val="00045DE2"/>
    <w:rsid w:val="000642EC"/>
    <w:rsid w:val="00066FC7"/>
    <w:rsid w:val="000841AE"/>
    <w:rsid w:val="00085DD0"/>
    <w:rsid w:val="00087D44"/>
    <w:rsid w:val="000906F7"/>
    <w:rsid w:val="000D05C1"/>
    <w:rsid w:val="000E455A"/>
    <w:rsid w:val="000F3D78"/>
    <w:rsid w:val="001066F1"/>
    <w:rsid w:val="00124D8B"/>
    <w:rsid w:val="00127F4A"/>
    <w:rsid w:val="00145FC4"/>
    <w:rsid w:val="0016582C"/>
    <w:rsid w:val="00166961"/>
    <w:rsid w:val="00167C81"/>
    <w:rsid w:val="00171A3A"/>
    <w:rsid w:val="00181B03"/>
    <w:rsid w:val="00196755"/>
    <w:rsid w:val="001A3984"/>
    <w:rsid w:val="001A423B"/>
    <w:rsid w:val="001B182C"/>
    <w:rsid w:val="001B2F0A"/>
    <w:rsid w:val="001C7CDA"/>
    <w:rsid w:val="001D34DC"/>
    <w:rsid w:val="001D35D3"/>
    <w:rsid w:val="001E0764"/>
    <w:rsid w:val="001F73A6"/>
    <w:rsid w:val="0021510A"/>
    <w:rsid w:val="00235840"/>
    <w:rsid w:val="00247851"/>
    <w:rsid w:val="00252E59"/>
    <w:rsid w:val="00255893"/>
    <w:rsid w:val="002638AB"/>
    <w:rsid w:val="00272479"/>
    <w:rsid w:val="002725DC"/>
    <w:rsid w:val="00275372"/>
    <w:rsid w:val="002917DD"/>
    <w:rsid w:val="002A60B1"/>
    <w:rsid w:val="002B3807"/>
    <w:rsid w:val="002D61B3"/>
    <w:rsid w:val="002E7B3B"/>
    <w:rsid w:val="002F09DD"/>
    <w:rsid w:val="002F6A05"/>
    <w:rsid w:val="00301042"/>
    <w:rsid w:val="00317AF9"/>
    <w:rsid w:val="00327B15"/>
    <w:rsid w:val="00331951"/>
    <w:rsid w:val="00332861"/>
    <w:rsid w:val="003328F0"/>
    <w:rsid w:val="00335EE6"/>
    <w:rsid w:val="00341983"/>
    <w:rsid w:val="00342613"/>
    <w:rsid w:val="0035004B"/>
    <w:rsid w:val="00355453"/>
    <w:rsid w:val="0035594D"/>
    <w:rsid w:val="00356093"/>
    <w:rsid w:val="00366FC7"/>
    <w:rsid w:val="00385B98"/>
    <w:rsid w:val="00392FD9"/>
    <w:rsid w:val="003C201B"/>
    <w:rsid w:val="003C470F"/>
    <w:rsid w:val="003E4AF8"/>
    <w:rsid w:val="004101CE"/>
    <w:rsid w:val="00426A50"/>
    <w:rsid w:val="004272F0"/>
    <w:rsid w:val="0044075B"/>
    <w:rsid w:val="00450686"/>
    <w:rsid w:val="00452434"/>
    <w:rsid w:val="004607AE"/>
    <w:rsid w:val="00466C6D"/>
    <w:rsid w:val="00486320"/>
    <w:rsid w:val="00495C0C"/>
    <w:rsid w:val="004A2593"/>
    <w:rsid w:val="004A7010"/>
    <w:rsid w:val="004C218F"/>
    <w:rsid w:val="004C39E0"/>
    <w:rsid w:val="004C50C4"/>
    <w:rsid w:val="004D0E39"/>
    <w:rsid w:val="004D37D5"/>
    <w:rsid w:val="004D5C51"/>
    <w:rsid w:val="004D6E91"/>
    <w:rsid w:val="004E5B3E"/>
    <w:rsid w:val="004E7073"/>
    <w:rsid w:val="005075A2"/>
    <w:rsid w:val="00515109"/>
    <w:rsid w:val="00540B39"/>
    <w:rsid w:val="00545FC0"/>
    <w:rsid w:val="005477DC"/>
    <w:rsid w:val="00571449"/>
    <w:rsid w:val="00574096"/>
    <w:rsid w:val="0057674E"/>
    <w:rsid w:val="00585E85"/>
    <w:rsid w:val="00595E17"/>
    <w:rsid w:val="00596A10"/>
    <w:rsid w:val="005A4DBB"/>
    <w:rsid w:val="005C4F2A"/>
    <w:rsid w:val="005D1931"/>
    <w:rsid w:val="005F2334"/>
    <w:rsid w:val="005F4C95"/>
    <w:rsid w:val="006060EA"/>
    <w:rsid w:val="00614156"/>
    <w:rsid w:val="006255BA"/>
    <w:rsid w:val="00626F89"/>
    <w:rsid w:val="00642252"/>
    <w:rsid w:val="006506BE"/>
    <w:rsid w:val="0065746E"/>
    <w:rsid w:val="00680B3A"/>
    <w:rsid w:val="006A47CE"/>
    <w:rsid w:val="006A7B25"/>
    <w:rsid w:val="006C3169"/>
    <w:rsid w:val="006C55B6"/>
    <w:rsid w:val="006D0BB0"/>
    <w:rsid w:val="006D567D"/>
    <w:rsid w:val="006E6330"/>
    <w:rsid w:val="006E760D"/>
    <w:rsid w:val="007046F4"/>
    <w:rsid w:val="00714F6E"/>
    <w:rsid w:val="007234EA"/>
    <w:rsid w:val="00732168"/>
    <w:rsid w:val="007321C5"/>
    <w:rsid w:val="00734E68"/>
    <w:rsid w:val="00754E05"/>
    <w:rsid w:val="007553B6"/>
    <w:rsid w:val="007A4EF4"/>
    <w:rsid w:val="007C2B61"/>
    <w:rsid w:val="007C3ABC"/>
    <w:rsid w:val="007D071B"/>
    <w:rsid w:val="007D0A43"/>
    <w:rsid w:val="007D7BD0"/>
    <w:rsid w:val="008005B8"/>
    <w:rsid w:val="00845DCB"/>
    <w:rsid w:val="00845E78"/>
    <w:rsid w:val="00851053"/>
    <w:rsid w:val="0086118A"/>
    <w:rsid w:val="00864F6C"/>
    <w:rsid w:val="00876979"/>
    <w:rsid w:val="00885BCE"/>
    <w:rsid w:val="008A14B5"/>
    <w:rsid w:val="008B4B01"/>
    <w:rsid w:val="008C3EC6"/>
    <w:rsid w:val="008E1D9B"/>
    <w:rsid w:val="008E1F5E"/>
    <w:rsid w:val="008F075B"/>
    <w:rsid w:val="008F6EF6"/>
    <w:rsid w:val="00900B8E"/>
    <w:rsid w:val="00904174"/>
    <w:rsid w:val="00916D73"/>
    <w:rsid w:val="0092553D"/>
    <w:rsid w:val="009357A3"/>
    <w:rsid w:val="009459BC"/>
    <w:rsid w:val="0094746C"/>
    <w:rsid w:val="009506CC"/>
    <w:rsid w:val="00960EA6"/>
    <w:rsid w:val="00963472"/>
    <w:rsid w:val="00966A71"/>
    <w:rsid w:val="009B2AD5"/>
    <w:rsid w:val="009D7189"/>
    <w:rsid w:val="009E3CA1"/>
    <w:rsid w:val="009F1399"/>
    <w:rsid w:val="009F44A2"/>
    <w:rsid w:val="009F51E4"/>
    <w:rsid w:val="00A30BD5"/>
    <w:rsid w:val="00A30FCF"/>
    <w:rsid w:val="00A346A2"/>
    <w:rsid w:val="00A34C49"/>
    <w:rsid w:val="00A4128A"/>
    <w:rsid w:val="00A467F9"/>
    <w:rsid w:val="00A632D0"/>
    <w:rsid w:val="00A73910"/>
    <w:rsid w:val="00A772BE"/>
    <w:rsid w:val="00A807EE"/>
    <w:rsid w:val="00A8110C"/>
    <w:rsid w:val="00A824B0"/>
    <w:rsid w:val="00A841A0"/>
    <w:rsid w:val="00A94861"/>
    <w:rsid w:val="00A96316"/>
    <w:rsid w:val="00AA6BE8"/>
    <w:rsid w:val="00AB2E8F"/>
    <w:rsid w:val="00AB5E36"/>
    <w:rsid w:val="00AB657E"/>
    <w:rsid w:val="00AC2DFC"/>
    <w:rsid w:val="00AD7A3F"/>
    <w:rsid w:val="00AE4E8C"/>
    <w:rsid w:val="00AF0717"/>
    <w:rsid w:val="00AF4DCF"/>
    <w:rsid w:val="00B01F0B"/>
    <w:rsid w:val="00B04508"/>
    <w:rsid w:val="00B067B5"/>
    <w:rsid w:val="00B215B8"/>
    <w:rsid w:val="00B23949"/>
    <w:rsid w:val="00B43B84"/>
    <w:rsid w:val="00B45B4A"/>
    <w:rsid w:val="00B51414"/>
    <w:rsid w:val="00B544E1"/>
    <w:rsid w:val="00B66036"/>
    <w:rsid w:val="00B675EE"/>
    <w:rsid w:val="00B71063"/>
    <w:rsid w:val="00B72C18"/>
    <w:rsid w:val="00B756AB"/>
    <w:rsid w:val="00B7693D"/>
    <w:rsid w:val="00B816E6"/>
    <w:rsid w:val="00B83B7B"/>
    <w:rsid w:val="00B86A67"/>
    <w:rsid w:val="00B92FD1"/>
    <w:rsid w:val="00BC4167"/>
    <w:rsid w:val="00BC505C"/>
    <w:rsid w:val="00BD1171"/>
    <w:rsid w:val="00BF41EE"/>
    <w:rsid w:val="00BF7E0C"/>
    <w:rsid w:val="00C056E7"/>
    <w:rsid w:val="00C120D2"/>
    <w:rsid w:val="00C20A0B"/>
    <w:rsid w:val="00C3579C"/>
    <w:rsid w:val="00C6294C"/>
    <w:rsid w:val="00C66819"/>
    <w:rsid w:val="00C8033C"/>
    <w:rsid w:val="00C84388"/>
    <w:rsid w:val="00C844C5"/>
    <w:rsid w:val="00C910D6"/>
    <w:rsid w:val="00CB05B5"/>
    <w:rsid w:val="00CC495B"/>
    <w:rsid w:val="00CD1DCB"/>
    <w:rsid w:val="00CD7181"/>
    <w:rsid w:val="00CE2D92"/>
    <w:rsid w:val="00CE3F59"/>
    <w:rsid w:val="00CE3FB5"/>
    <w:rsid w:val="00CF5F15"/>
    <w:rsid w:val="00D0018D"/>
    <w:rsid w:val="00D048A0"/>
    <w:rsid w:val="00D35BC4"/>
    <w:rsid w:val="00D53189"/>
    <w:rsid w:val="00D624A0"/>
    <w:rsid w:val="00D626B2"/>
    <w:rsid w:val="00D81590"/>
    <w:rsid w:val="00D95F8E"/>
    <w:rsid w:val="00DA130C"/>
    <w:rsid w:val="00DE78DE"/>
    <w:rsid w:val="00DF28DF"/>
    <w:rsid w:val="00E04DD7"/>
    <w:rsid w:val="00E211AB"/>
    <w:rsid w:val="00E224B2"/>
    <w:rsid w:val="00E24285"/>
    <w:rsid w:val="00E25115"/>
    <w:rsid w:val="00E270C9"/>
    <w:rsid w:val="00E32DDA"/>
    <w:rsid w:val="00E537C0"/>
    <w:rsid w:val="00E5541D"/>
    <w:rsid w:val="00E667BB"/>
    <w:rsid w:val="00E731C2"/>
    <w:rsid w:val="00E75BFC"/>
    <w:rsid w:val="00E75C70"/>
    <w:rsid w:val="00E8498F"/>
    <w:rsid w:val="00EA4867"/>
    <w:rsid w:val="00EA6BFB"/>
    <w:rsid w:val="00EA6F7E"/>
    <w:rsid w:val="00EB2D58"/>
    <w:rsid w:val="00EC0903"/>
    <w:rsid w:val="00ED18EF"/>
    <w:rsid w:val="00EE4D4D"/>
    <w:rsid w:val="00F041A0"/>
    <w:rsid w:val="00F367D7"/>
    <w:rsid w:val="00F43FE9"/>
    <w:rsid w:val="00F47B81"/>
    <w:rsid w:val="00F53B9C"/>
    <w:rsid w:val="00F6044C"/>
    <w:rsid w:val="00F60450"/>
    <w:rsid w:val="00F625E7"/>
    <w:rsid w:val="00F64838"/>
    <w:rsid w:val="00F805EA"/>
    <w:rsid w:val="00F94631"/>
    <w:rsid w:val="00FC6ACB"/>
    <w:rsid w:val="00FD1AB6"/>
    <w:rsid w:val="00FF14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  <w:style w:type="paragraph" w:styleId="Header">
    <w:name w:val="header"/>
    <w:basedOn w:val="Normal"/>
    <w:link w:val="HeaderChar"/>
    <w:uiPriority w:val="99"/>
    <w:unhideWhenUsed/>
    <w:rsid w:val="008F0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075B"/>
  </w:style>
  <w:style w:type="paragraph" w:styleId="Footer">
    <w:name w:val="footer"/>
    <w:basedOn w:val="Normal"/>
    <w:link w:val="FooterChar"/>
    <w:uiPriority w:val="99"/>
    <w:unhideWhenUsed/>
    <w:rsid w:val="008F075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075B"/>
  </w:style>
  <w:style w:type="paragraph" w:styleId="Caption">
    <w:name w:val="caption"/>
    <w:basedOn w:val="Normal"/>
    <w:next w:val="Normal"/>
    <w:uiPriority w:val="35"/>
    <w:unhideWhenUsed/>
    <w:qFormat/>
    <w:rsid w:val="008F075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2</Pages>
  <Words>537</Words>
  <Characters>3065</Characters>
  <Application>Microsoft Office Word</Application>
  <DocSecurity>0</DocSecurity>
  <Lines>25</Lines>
  <Paragraphs>7</Paragraphs>
  <ScaleCrop>false</ScaleCrop>
  <Company/>
  <LinksUpToDate>false</LinksUpToDate>
  <CharactersWithSpaces>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86</cp:revision>
  <dcterms:created xsi:type="dcterms:W3CDTF">2021-11-28T05:54:00Z</dcterms:created>
  <dcterms:modified xsi:type="dcterms:W3CDTF">2022-01-05T11:17:00Z</dcterms:modified>
</cp:coreProperties>
</file>